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85447" w14:textId="77777777" w:rsidR="00932BF7" w:rsidRPr="00932BF7" w:rsidRDefault="00932BF7" w:rsidP="00932BF7">
      <w:pPr>
        <w:spacing w:after="0" w:line="240" w:lineRule="auto"/>
        <w:rPr>
          <w:b/>
          <w:bCs/>
        </w:rPr>
      </w:pPr>
      <w:r w:rsidRPr="00932BF7">
        <w:rPr>
          <w:b/>
          <w:bCs/>
        </w:rPr>
        <w:t>What is a fundamental difference between Wireless Sensor Networks (WSN) and the Internet of Things (IoT)?</w:t>
      </w:r>
    </w:p>
    <w:p w14:paraId="4375F44B" w14:textId="77777777" w:rsidR="00932BF7" w:rsidRDefault="00932BF7" w:rsidP="00932BF7">
      <w:pPr>
        <w:spacing w:after="0" w:line="240" w:lineRule="auto"/>
      </w:pPr>
    </w:p>
    <w:p w14:paraId="1F29CC8C" w14:textId="77777777" w:rsidR="00932BF7" w:rsidRDefault="00932BF7" w:rsidP="00932BF7">
      <w:pPr>
        <w:spacing w:after="0" w:line="240" w:lineRule="auto"/>
      </w:pPr>
      <w:r>
        <w:t>a) WSN is limited to industrial applications, while IoT is for consumer use.</w:t>
      </w:r>
    </w:p>
    <w:p w14:paraId="2198CE89" w14:textId="77777777" w:rsidR="00932BF7" w:rsidRDefault="00932BF7" w:rsidP="00932BF7">
      <w:pPr>
        <w:spacing w:after="0" w:line="240" w:lineRule="auto"/>
      </w:pPr>
    </w:p>
    <w:p w14:paraId="7E380FAB" w14:textId="77777777" w:rsidR="00932BF7" w:rsidRDefault="00932BF7" w:rsidP="00932BF7">
      <w:pPr>
        <w:spacing w:after="0" w:line="240" w:lineRule="auto"/>
      </w:pPr>
      <w:r>
        <w:t>b) WSN consists of sensor nodes for data collection, while IoT involves a broader range of devices beyond sensors.</w:t>
      </w:r>
    </w:p>
    <w:p w14:paraId="47BE1246" w14:textId="77777777" w:rsidR="00932BF7" w:rsidRDefault="00932BF7" w:rsidP="00932BF7">
      <w:pPr>
        <w:spacing w:after="0" w:line="240" w:lineRule="auto"/>
      </w:pPr>
    </w:p>
    <w:p w14:paraId="61CFEAB5" w14:textId="77777777" w:rsidR="00932BF7" w:rsidRDefault="00932BF7" w:rsidP="00932BF7">
      <w:pPr>
        <w:spacing w:after="0" w:line="240" w:lineRule="auto"/>
      </w:pPr>
      <w:r>
        <w:t>c) WSN and IoT are two terms used interchangeably to describe the same technology.</w:t>
      </w:r>
    </w:p>
    <w:p w14:paraId="006C1573" w14:textId="77777777" w:rsidR="00932BF7" w:rsidRDefault="00932BF7" w:rsidP="00932BF7">
      <w:pPr>
        <w:spacing w:after="0" w:line="240" w:lineRule="auto"/>
      </w:pPr>
    </w:p>
    <w:p w14:paraId="4D7F7B46" w14:textId="77777777" w:rsidR="00932BF7" w:rsidRDefault="00932BF7" w:rsidP="00932BF7">
      <w:pPr>
        <w:spacing w:after="0" w:line="240" w:lineRule="auto"/>
      </w:pPr>
      <w:r>
        <w:t>d) WSN primarily uses wired connections, while IoT relies solely on wireless communication.</w:t>
      </w:r>
    </w:p>
    <w:p w14:paraId="2EA90380" w14:textId="77777777" w:rsidR="00932BF7" w:rsidRDefault="00932BF7" w:rsidP="00932BF7">
      <w:pPr>
        <w:spacing w:after="0" w:line="240" w:lineRule="auto"/>
      </w:pPr>
    </w:p>
    <w:p w14:paraId="24F806FD" w14:textId="77777777" w:rsidR="00932BF7" w:rsidRDefault="00932BF7" w:rsidP="00932BF7">
      <w:pPr>
        <w:spacing w:after="0" w:line="240" w:lineRule="auto"/>
      </w:pPr>
      <w:r>
        <w:t xml:space="preserve">Answer: </w:t>
      </w:r>
      <w:r w:rsidRPr="00932BF7">
        <w:rPr>
          <w:color w:val="F2F2F2" w:themeColor="background1" w:themeShade="F2"/>
        </w:rPr>
        <w:t>b) WSN consists of sensor nodes for data collection, while IoT involves a broader range of devices beyond sensors.</w:t>
      </w:r>
    </w:p>
    <w:p w14:paraId="5A30E84F" w14:textId="77777777" w:rsidR="00932BF7" w:rsidRDefault="00932BF7" w:rsidP="00932BF7">
      <w:pPr>
        <w:spacing w:after="0" w:line="240" w:lineRule="auto"/>
      </w:pPr>
    </w:p>
    <w:p w14:paraId="214CF4B8" w14:textId="77777777" w:rsidR="00932BF7" w:rsidRPr="00932BF7" w:rsidRDefault="00932BF7" w:rsidP="00932BF7">
      <w:pPr>
        <w:spacing w:after="0" w:line="240" w:lineRule="auto"/>
        <w:rPr>
          <w:b/>
          <w:bCs/>
        </w:rPr>
      </w:pPr>
      <w:r w:rsidRPr="00932BF7">
        <w:rPr>
          <w:b/>
          <w:bCs/>
        </w:rPr>
        <w:t>Which of the following statements is true regarding the scope of applications for WSN and IoT?</w:t>
      </w:r>
    </w:p>
    <w:p w14:paraId="2054FE67" w14:textId="77777777" w:rsidR="00932BF7" w:rsidRDefault="00932BF7" w:rsidP="00932BF7">
      <w:pPr>
        <w:spacing w:after="0" w:line="240" w:lineRule="auto"/>
      </w:pPr>
    </w:p>
    <w:p w14:paraId="77B07ACC" w14:textId="77777777" w:rsidR="00932BF7" w:rsidRDefault="00932BF7" w:rsidP="00932BF7">
      <w:pPr>
        <w:spacing w:after="0" w:line="240" w:lineRule="auto"/>
      </w:pPr>
      <w:r>
        <w:t>a) WSN is mainly used for monitoring and control in industrial settings, while IoT is applicable only in agriculture.</w:t>
      </w:r>
    </w:p>
    <w:p w14:paraId="4863EBF4" w14:textId="77777777" w:rsidR="00932BF7" w:rsidRDefault="00932BF7" w:rsidP="00932BF7">
      <w:pPr>
        <w:spacing w:after="0" w:line="240" w:lineRule="auto"/>
      </w:pPr>
    </w:p>
    <w:p w14:paraId="3C5FD59E" w14:textId="77777777" w:rsidR="00932BF7" w:rsidRDefault="00932BF7" w:rsidP="00932BF7">
      <w:pPr>
        <w:spacing w:after="0" w:line="240" w:lineRule="auto"/>
      </w:pPr>
      <w:r>
        <w:t>b) WSN is typically limited to environmental monitoring, while IoT spans various domains, including healthcare, transportation, and smart homes.</w:t>
      </w:r>
    </w:p>
    <w:p w14:paraId="4392F068" w14:textId="77777777" w:rsidR="00932BF7" w:rsidRDefault="00932BF7" w:rsidP="00932BF7">
      <w:pPr>
        <w:spacing w:after="0" w:line="240" w:lineRule="auto"/>
      </w:pPr>
    </w:p>
    <w:p w14:paraId="771D8FBC" w14:textId="77777777" w:rsidR="00932BF7" w:rsidRDefault="00932BF7" w:rsidP="00932BF7">
      <w:pPr>
        <w:spacing w:after="0" w:line="240" w:lineRule="auto"/>
      </w:pPr>
      <w:r>
        <w:t>c) WSN and IoT both focus exclusively on healthcare applications.</w:t>
      </w:r>
    </w:p>
    <w:p w14:paraId="442003DA" w14:textId="77777777" w:rsidR="00932BF7" w:rsidRDefault="00932BF7" w:rsidP="00932BF7">
      <w:pPr>
        <w:spacing w:after="0" w:line="240" w:lineRule="auto"/>
      </w:pPr>
    </w:p>
    <w:p w14:paraId="1B40930C" w14:textId="77777777" w:rsidR="00932BF7" w:rsidRDefault="00932BF7" w:rsidP="00932BF7">
      <w:pPr>
        <w:spacing w:after="0" w:line="240" w:lineRule="auto"/>
      </w:pPr>
      <w:r>
        <w:t>d) WSN and IoT are terms that describe the same technology, so their application scope is identical.</w:t>
      </w:r>
    </w:p>
    <w:p w14:paraId="1755E677" w14:textId="77777777" w:rsidR="00932BF7" w:rsidRDefault="00932BF7" w:rsidP="00932BF7">
      <w:pPr>
        <w:spacing w:after="0" w:line="240" w:lineRule="auto"/>
      </w:pPr>
    </w:p>
    <w:p w14:paraId="5577120F" w14:textId="77777777" w:rsidR="00932BF7" w:rsidRDefault="00932BF7" w:rsidP="00932BF7">
      <w:pPr>
        <w:spacing w:after="0" w:line="240" w:lineRule="auto"/>
      </w:pPr>
      <w:r>
        <w:t xml:space="preserve">Answer: </w:t>
      </w:r>
      <w:r w:rsidRPr="00932BF7">
        <w:rPr>
          <w:color w:val="F2F2F2" w:themeColor="background1" w:themeShade="F2"/>
        </w:rPr>
        <w:t>b) WSN is typically limited to environmental monitoring, while IoT spans various domains, including healthcare, transportation, and smart homes.</w:t>
      </w:r>
    </w:p>
    <w:p w14:paraId="53FCB771" w14:textId="77777777" w:rsidR="00932BF7" w:rsidRDefault="00932BF7" w:rsidP="00932BF7">
      <w:pPr>
        <w:spacing w:after="0" w:line="240" w:lineRule="auto"/>
      </w:pPr>
    </w:p>
    <w:p w14:paraId="21165CC5" w14:textId="77777777" w:rsidR="00932BF7" w:rsidRPr="00932BF7" w:rsidRDefault="00932BF7" w:rsidP="00932BF7">
      <w:pPr>
        <w:spacing w:after="0" w:line="240" w:lineRule="auto"/>
        <w:rPr>
          <w:b/>
          <w:bCs/>
        </w:rPr>
      </w:pPr>
      <w:r w:rsidRPr="00932BF7">
        <w:rPr>
          <w:b/>
          <w:bCs/>
        </w:rPr>
        <w:t>In WSN, the primary focus is on:</w:t>
      </w:r>
    </w:p>
    <w:p w14:paraId="71F1A890" w14:textId="77777777" w:rsidR="00932BF7" w:rsidRDefault="00932BF7" w:rsidP="00932BF7">
      <w:pPr>
        <w:spacing w:after="0" w:line="240" w:lineRule="auto"/>
      </w:pPr>
    </w:p>
    <w:p w14:paraId="5EDC8297" w14:textId="77777777" w:rsidR="00932BF7" w:rsidRDefault="00932BF7" w:rsidP="00932BF7">
      <w:pPr>
        <w:spacing w:after="0" w:line="240" w:lineRule="auto"/>
      </w:pPr>
      <w:r>
        <w:t>a) Collecting and processing data from sensors.</w:t>
      </w:r>
    </w:p>
    <w:p w14:paraId="4C8AB272" w14:textId="77777777" w:rsidR="00932BF7" w:rsidRDefault="00932BF7" w:rsidP="00932BF7">
      <w:pPr>
        <w:spacing w:after="0" w:line="240" w:lineRule="auto"/>
      </w:pPr>
    </w:p>
    <w:p w14:paraId="7FECA636" w14:textId="77777777" w:rsidR="00932BF7" w:rsidRDefault="00932BF7" w:rsidP="00932BF7">
      <w:pPr>
        <w:spacing w:after="0" w:line="240" w:lineRule="auto"/>
      </w:pPr>
      <w:r>
        <w:t>b) Connecting everyday objects to the internet.</w:t>
      </w:r>
    </w:p>
    <w:p w14:paraId="34B16DEA" w14:textId="77777777" w:rsidR="00932BF7" w:rsidRDefault="00932BF7" w:rsidP="00932BF7">
      <w:pPr>
        <w:spacing w:after="0" w:line="240" w:lineRule="auto"/>
      </w:pPr>
    </w:p>
    <w:p w14:paraId="15D26D12" w14:textId="77777777" w:rsidR="00932BF7" w:rsidRDefault="00932BF7" w:rsidP="00932BF7">
      <w:pPr>
        <w:spacing w:after="0" w:line="240" w:lineRule="auto"/>
      </w:pPr>
      <w:r>
        <w:t>c) Creating smart cities with advanced infrastructure.</w:t>
      </w:r>
    </w:p>
    <w:p w14:paraId="44AF14D2" w14:textId="77777777" w:rsidR="00932BF7" w:rsidRDefault="00932BF7" w:rsidP="00932BF7">
      <w:pPr>
        <w:spacing w:after="0" w:line="240" w:lineRule="auto"/>
      </w:pPr>
    </w:p>
    <w:p w14:paraId="0BBE887F" w14:textId="77777777" w:rsidR="00932BF7" w:rsidRDefault="00932BF7" w:rsidP="00932BF7">
      <w:pPr>
        <w:spacing w:after="0" w:line="240" w:lineRule="auto"/>
      </w:pPr>
      <w:r>
        <w:t>d) Building networks for smartphones and tablets.</w:t>
      </w:r>
    </w:p>
    <w:p w14:paraId="27871933" w14:textId="77777777" w:rsidR="00932BF7" w:rsidRDefault="00932BF7" w:rsidP="00932BF7">
      <w:pPr>
        <w:spacing w:after="0" w:line="240" w:lineRule="auto"/>
      </w:pPr>
    </w:p>
    <w:p w14:paraId="04DE81B0" w14:textId="77777777" w:rsidR="00932BF7" w:rsidRDefault="00932BF7" w:rsidP="00932BF7">
      <w:pPr>
        <w:spacing w:after="0" w:line="240" w:lineRule="auto"/>
      </w:pPr>
      <w:r>
        <w:t xml:space="preserve">Answer: </w:t>
      </w:r>
      <w:r w:rsidRPr="00932BF7">
        <w:rPr>
          <w:color w:val="F2F2F2" w:themeColor="background1" w:themeShade="F2"/>
        </w:rPr>
        <w:t>a) Collecting and processing data from sensors.</w:t>
      </w:r>
    </w:p>
    <w:p w14:paraId="6721ED57" w14:textId="77777777" w:rsidR="00932BF7" w:rsidRDefault="00932BF7" w:rsidP="00932BF7">
      <w:pPr>
        <w:spacing w:after="0" w:line="240" w:lineRule="auto"/>
      </w:pPr>
    </w:p>
    <w:p w14:paraId="1B9B097C" w14:textId="77777777" w:rsidR="00932BF7" w:rsidRPr="00932BF7" w:rsidRDefault="00932BF7" w:rsidP="00932BF7">
      <w:pPr>
        <w:spacing w:after="0" w:line="240" w:lineRule="auto"/>
        <w:rPr>
          <w:b/>
          <w:bCs/>
        </w:rPr>
      </w:pPr>
      <w:r w:rsidRPr="00932BF7">
        <w:rPr>
          <w:b/>
          <w:bCs/>
        </w:rPr>
        <w:t>What distinguishes IoT devices from WSN sensor nodes?</w:t>
      </w:r>
    </w:p>
    <w:p w14:paraId="25C79C96" w14:textId="77777777" w:rsidR="00932BF7" w:rsidRDefault="00932BF7" w:rsidP="00932BF7">
      <w:pPr>
        <w:spacing w:after="0" w:line="240" w:lineRule="auto"/>
      </w:pPr>
    </w:p>
    <w:p w14:paraId="75CEE55B" w14:textId="77777777" w:rsidR="00932BF7" w:rsidRDefault="00932BF7" w:rsidP="00932BF7">
      <w:pPr>
        <w:spacing w:after="0" w:line="240" w:lineRule="auto"/>
      </w:pPr>
      <w:r>
        <w:t>a) IoT devices are not capable of wireless communication.</w:t>
      </w:r>
    </w:p>
    <w:p w14:paraId="1D41BD1C" w14:textId="77777777" w:rsidR="00932BF7" w:rsidRDefault="00932BF7" w:rsidP="00932BF7">
      <w:pPr>
        <w:spacing w:after="0" w:line="240" w:lineRule="auto"/>
      </w:pPr>
    </w:p>
    <w:p w14:paraId="7E00A81F" w14:textId="77777777" w:rsidR="00932BF7" w:rsidRDefault="00932BF7" w:rsidP="00932BF7">
      <w:pPr>
        <w:spacing w:after="0" w:line="240" w:lineRule="auto"/>
      </w:pPr>
      <w:r>
        <w:t>b) IoT devices have limited processing power, while WSN nodes are highly powerful.</w:t>
      </w:r>
    </w:p>
    <w:p w14:paraId="7A3E9C01" w14:textId="77777777" w:rsidR="00932BF7" w:rsidRDefault="00932BF7" w:rsidP="00932BF7">
      <w:pPr>
        <w:spacing w:after="0" w:line="240" w:lineRule="auto"/>
      </w:pPr>
    </w:p>
    <w:p w14:paraId="4EF3BE2F" w14:textId="77777777" w:rsidR="00932BF7" w:rsidRDefault="00932BF7" w:rsidP="00932BF7">
      <w:pPr>
        <w:spacing w:after="0" w:line="240" w:lineRule="auto"/>
      </w:pPr>
      <w:r>
        <w:t>c) IoT devices often have additional functionalities beyond sensing, such as actuators or displays.</w:t>
      </w:r>
    </w:p>
    <w:p w14:paraId="77D3F999" w14:textId="77777777" w:rsidR="00932BF7" w:rsidRDefault="00932BF7" w:rsidP="00932BF7">
      <w:pPr>
        <w:spacing w:after="0" w:line="240" w:lineRule="auto"/>
      </w:pPr>
    </w:p>
    <w:p w14:paraId="1A1B4B56" w14:textId="77777777" w:rsidR="00932BF7" w:rsidRDefault="00932BF7" w:rsidP="00932BF7">
      <w:pPr>
        <w:spacing w:after="0" w:line="240" w:lineRule="auto"/>
      </w:pPr>
      <w:r>
        <w:lastRenderedPageBreak/>
        <w:t>d) IoT devices are exclusively used in industrial environments, whereas WSN nodes are for consumer applications.</w:t>
      </w:r>
    </w:p>
    <w:p w14:paraId="2425D352" w14:textId="77777777" w:rsidR="00932BF7" w:rsidRDefault="00932BF7" w:rsidP="00932BF7">
      <w:pPr>
        <w:spacing w:after="0" w:line="240" w:lineRule="auto"/>
      </w:pPr>
    </w:p>
    <w:p w14:paraId="5A28C9A7" w14:textId="77777777" w:rsidR="00932BF7" w:rsidRPr="00932BF7" w:rsidRDefault="00932BF7" w:rsidP="00932BF7">
      <w:pPr>
        <w:spacing w:after="0" w:line="240" w:lineRule="auto"/>
        <w:rPr>
          <w:color w:val="F2F2F2" w:themeColor="background1" w:themeShade="F2"/>
        </w:rPr>
      </w:pPr>
      <w:r>
        <w:t xml:space="preserve">Answer: </w:t>
      </w:r>
      <w:r w:rsidRPr="00932BF7">
        <w:rPr>
          <w:color w:val="F2F2F2" w:themeColor="background1" w:themeShade="F2"/>
        </w:rPr>
        <w:t>c) IoT devices often have additional functionalities beyond sensing, such as actuators or displays.</w:t>
      </w:r>
    </w:p>
    <w:p w14:paraId="69CCF5D7" w14:textId="77777777" w:rsidR="00932BF7" w:rsidRDefault="00932BF7" w:rsidP="00932BF7">
      <w:pPr>
        <w:spacing w:after="0" w:line="240" w:lineRule="auto"/>
      </w:pPr>
    </w:p>
    <w:p w14:paraId="770021B4" w14:textId="77777777" w:rsidR="00932BF7" w:rsidRPr="00932BF7" w:rsidRDefault="00932BF7" w:rsidP="00932BF7">
      <w:pPr>
        <w:spacing w:after="0" w:line="240" w:lineRule="auto"/>
        <w:rPr>
          <w:b/>
          <w:bCs/>
        </w:rPr>
      </w:pPr>
      <w:r w:rsidRPr="00932BF7">
        <w:rPr>
          <w:b/>
          <w:bCs/>
        </w:rPr>
        <w:t>Which of the following is a common feature of IoT but not typically associated with WSN?</w:t>
      </w:r>
    </w:p>
    <w:p w14:paraId="5B19E61B" w14:textId="77777777" w:rsidR="00932BF7" w:rsidRDefault="00932BF7" w:rsidP="00932BF7">
      <w:pPr>
        <w:spacing w:after="0" w:line="240" w:lineRule="auto"/>
      </w:pPr>
    </w:p>
    <w:p w14:paraId="0B9D936C" w14:textId="77777777" w:rsidR="00932BF7" w:rsidRDefault="00932BF7" w:rsidP="00932BF7">
      <w:pPr>
        <w:spacing w:after="0" w:line="240" w:lineRule="auto"/>
      </w:pPr>
      <w:r>
        <w:t>a) Low-power communication protocols.</w:t>
      </w:r>
    </w:p>
    <w:p w14:paraId="372D4225" w14:textId="77777777" w:rsidR="00932BF7" w:rsidRDefault="00932BF7" w:rsidP="00932BF7">
      <w:pPr>
        <w:spacing w:after="0" w:line="240" w:lineRule="auto"/>
      </w:pPr>
    </w:p>
    <w:p w14:paraId="5E4F49D9" w14:textId="77777777" w:rsidR="00932BF7" w:rsidRDefault="00932BF7" w:rsidP="00932BF7">
      <w:pPr>
        <w:spacing w:after="0" w:line="240" w:lineRule="auto"/>
      </w:pPr>
      <w:r>
        <w:t>b) Scalability to accommodate a large number of devices.</w:t>
      </w:r>
    </w:p>
    <w:p w14:paraId="22D103D1" w14:textId="77777777" w:rsidR="00932BF7" w:rsidRDefault="00932BF7" w:rsidP="00932BF7">
      <w:pPr>
        <w:spacing w:after="0" w:line="240" w:lineRule="auto"/>
      </w:pPr>
    </w:p>
    <w:p w14:paraId="478C37AD" w14:textId="77777777" w:rsidR="00932BF7" w:rsidRDefault="00932BF7" w:rsidP="00932BF7">
      <w:pPr>
        <w:spacing w:after="0" w:line="240" w:lineRule="auto"/>
      </w:pPr>
      <w:r>
        <w:t>c) Real-time data analytics capabilities.</w:t>
      </w:r>
    </w:p>
    <w:p w14:paraId="6940BE03" w14:textId="77777777" w:rsidR="00932BF7" w:rsidRDefault="00932BF7" w:rsidP="00932BF7">
      <w:pPr>
        <w:spacing w:after="0" w:line="240" w:lineRule="auto"/>
      </w:pPr>
    </w:p>
    <w:p w14:paraId="73C674F2" w14:textId="77777777" w:rsidR="00932BF7" w:rsidRDefault="00932BF7" w:rsidP="00932BF7">
      <w:pPr>
        <w:spacing w:after="0" w:line="240" w:lineRule="auto"/>
      </w:pPr>
      <w:r>
        <w:t>d) Environmental monitoring.</w:t>
      </w:r>
    </w:p>
    <w:p w14:paraId="1F814B6C" w14:textId="77777777" w:rsidR="00932BF7" w:rsidRDefault="00932BF7" w:rsidP="00932BF7">
      <w:pPr>
        <w:spacing w:after="0" w:line="240" w:lineRule="auto"/>
      </w:pPr>
    </w:p>
    <w:p w14:paraId="3E372A1A" w14:textId="77777777" w:rsidR="00932BF7" w:rsidRDefault="00932BF7" w:rsidP="00932BF7">
      <w:pPr>
        <w:spacing w:after="0" w:line="240" w:lineRule="auto"/>
      </w:pPr>
      <w:r>
        <w:t xml:space="preserve">Answer: </w:t>
      </w:r>
      <w:r w:rsidRPr="00932BF7">
        <w:rPr>
          <w:color w:val="F2F2F2" w:themeColor="background1" w:themeShade="F2"/>
        </w:rPr>
        <w:t>c) Real-time data analytics capabilities.</w:t>
      </w:r>
    </w:p>
    <w:p w14:paraId="6557064D" w14:textId="77777777" w:rsidR="00932BF7" w:rsidRDefault="00932BF7" w:rsidP="00932BF7">
      <w:pPr>
        <w:spacing w:after="0" w:line="240" w:lineRule="auto"/>
      </w:pPr>
    </w:p>
    <w:p w14:paraId="5699B687" w14:textId="77777777" w:rsidR="00932BF7" w:rsidRPr="00932BF7" w:rsidRDefault="00932BF7" w:rsidP="00932BF7">
      <w:pPr>
        <w:spacing w:after="0" w:line="240" w:lineRule="auto"/>
        <w:rPr>
          <w:b/>
          <w:bCs/>
        </w:rPr>
      </w:pPr>
      <w:r w:rsidRPr="00932BF7">
        <w:rPr>
          <w:b/>
          <w:bCs/>
        </w:rPr>
        <w:t>What is a primary concern in the design of WSN that may not be as critical in IoT deployments?</w:t>
      </w:r>
    </w:p>
    <w:p w14:paraId="61FC2ADD" w14:textId="77777777" w:rsidR="00932BF7" w:rsidRDefault="00932BF7" w:rsidP="00932BF7">
      <w:pPr>
        <w:spacing w:after="0" w:line="240" w:lineRule="auto"/>
      </w:pPr>
    </w:p>
    <w:p w14:paraId="2205479D" w14:textId="77777777" w:rsidR="00932BF7" w:rsidRDefault="00932BF7" w:rsidP="00932BF7">
      <w:pPr>
        <w:spacing w:after="0" w:line="240" w:lineRule="auto"/>
      </w:pPr>
      <w:r>
        <w:t>a) Data security and privacy.</w:t>
      </w:r>
    </w:p>
    <w:p w14:paraId="3F991805" w14:textId="77777777" w:rsidR="00932BF7" w:rsidRDefault="00932BF7" w:rsidP="00932BF7">
      <w:pPr>
        <w:spacing w:after="0" w:line="240" w:lineRule="auto"/>
      </w:pPr>
    </w:p>
    <w:p w14:paraId="6F3B4451" w14:textId="77777777" w:rsidR="00932BF7" w:rsidRDefault="00932BF7" w:rsidP="00932BF7">
      <w:pPr>
        <w:spacing w:after="0" w:line="240" w:lineRule="auto"/>
      </w:pPr>
      <w:r>
        <w:t>b) Energy efficiency and battery life.</w:t>
      </w:r>
    </w:p>
    <w:p w14:paraId="4FB8C2B9" w14:textId="77777777" w:rsidR="00932BF7" w:rsidRDefault="00932BF7" w:rsidP="00932BF7">
      <w:pPr>
        <w:spacing w:after="0" w:line="240" w:lineRule="auto"/>
      </w:pPr>
    </w:p>
    <w:p w14:paraId="7E13113D" w14:textId="77777777" w:rsidR="00932BF7" w:rsidRDefault="00932BF7" w:rsidP="00932BF7">
      <w:pPr>
        <w:spacing w:after="0" w:line="240" w:lineRule="auto"/>
      </w:pPr>
      <w:r>
        <w:t>c) Scalability to handle a large number of devices.</w:t>
      </w:r>
    </w:p>
    <w:p w14:paraId="3C894FCA" w14:textId="77777777" w:rsidR="00932BF7" w:rsidRDefault="00932BF7" w:rsidP="00932BF7">
      <w:pPr>
        <w:spacing w:after="0" w:line="240" w:lineRule="auto"/>
      </w:pPr>
    </w:p>
    <w:p w14:paraId="7AC6D152" w14:textId="77777777" w:rsidR="00932BF7" w:rsidRDefault="00932BF7" w:rsidP="00932BF7">
      <w:pPr>
        <w:spacing w:after="0" w:line="240" w:lineRule="auto"/>
      </w:pPr>
      <w:r>
        <w:t>d) Compatibility with existing internet infrastructure.</w:t>
      </w:r>
    </w:p>
    <w:p w14:paraId="385927EE" w14:textId="77777777" w:rsidR="00932BF7" w:rsidRDefault="00932BF7" w:rsidP="00932BF7">
      <w:pPr>
        <w:spacing w:after="0" w:line="240" w:lineRule="auto"/>
      </w:pPr>
    </w:p>
    <w:p w14:paraId="4F5DBA17" w14:textId="77777777" w:rsidR="00932BF7" w:rsidRDefault="00932BF7" w:rsidP="00932BF7">
      <w:pPr>
        <w:spacing w:after="0" w:line="240" w:lineRule="auto"/>
      </w:pPr>
      <w:r>
        <w:t xml:space="preserve">Answer: </w:t>
      </w:r>
      <w:r w:rsidRPr="00932BF7">
        <w:rPr>
          <w:color w:val="F2F2F2" w:themeColor="background1" w:themeShade="F2"/>
        </w:rPr>
        <w:t>b) Energy efficiency and battery life.</w:t>
      </w:r>
    </w:p>
    <w:p w14:paraId="59B8DC05" w14:textId="77777777" w:rsidR="00932BF7" w:rsidRDefault="00932BF7" w:rsidP="00932BF7">
      <w:pPr>
        <w:spacing w:after="0" w:line="240" w:lineRule="auto"/>
      </w:pPr>
    </w:p>
    <w:p w14:paraId="23DD9997" w14:textId="77777777" w:rsidR="00932BF7" w:rsidRPr="00932BF7" w:rsidRDefault="00932BF7" w:rsidP="00932BF7">
      <w:pPr>
        <w:spacing w:after="0" w:line="240" w:lineRule="auto"/>
        <w:rPr>
          <w:b/>
          <w:bCs/>
        </w:rPr>
      </w:pPr>
      <w:r w:rsidRPr="00932BF7">
        <w:rPr>
          <w:b/>
          <w:bCs/>
        </w:rPr>
        <w:t>In which scenario is the term "Internet of Things" (IoT) more likely to be used rather than "Wireless Sensor Network" (WSN)?</w:t>
      </w:r>
    </w:p>
    <w:p w14:paraId="0759ED4E" w14:textId="77777777" w:rsidR="00932BF7" w:rsidRDefault="00932BF7" w:rsidP="00932BF7">
      <w:pPr>
        <w:spacing w:after="0" w:line="240" w:lineRule="auto"/>
      </w:pPr>
    </w:p>
    <w:p w14:paraId="1FF18CB3" w14:textId="77777777" w:rsidR="00932BF7" w:rsidRDefault="00932BF7" w:rsidP="00932BF7">
      <w:pPr>
        <w:spacing w:after="0" w:line="240" w:lineRule="auto"/>
      </w:pPr>
      <w:r>
        <w:t>a) Monitoring temperature and humidity levels in a server room.</w:t>
      </w:r>
    </w:p>
    <w:p w14:paraId="10AF6DD2" w14:textId="77777777" w:rsidR="00932BF7" w:rsidRDefault="00932BF7" w:rsidP="00932BF7">
      <w:pPr>
        <w:spacing w:after="0" w:line="240" w:lineRule="auto"/>
      </w:pPr>
    </w:p>
    <w:p w14:paraId="3514CD02" w14:textId="77777777" w:rsidR="00932BF7" w:rsidRDefault="00932BF7" w:rsidP="00932BF7">
      <w:pPr>
        <w:spacing w:after="0" w:line="240" w:lineRule="auto"/>
      </w:pPr>
      <w:r>
        <w:t>b) Controlling the lighting and thermostat in a smart home.</w:t>
      </w:r>
    </w:p>
    <w:p w14:paraId="7A0996A5" w14:textId="77777777" w:rsidR="00932BF7" w:rsidRDefault="00932BF7" w:rsidP="00932BF7">
      <w:pPr>
        <w:spacing w:after="0" w:line="240" w:lineRule="auto"/>
      </w:pPr>
    </w:p>
    <w:p w14:paraId="5CE53EBC" w14:textId="77777777" w:rsidR="00932BF7" w:rsidRDefault="00932BF7" w:rsidP="00932BF7">
      <w:pPr>
        <w:spacing w:after="0" w:line="240" w:lineRule="auto"/>
      </w:pPr>
      <w:r>
        <w:t>c) Tracking the location of inventory items in a warehouse.</w:t>
      </w:r>
    </w:p>
    <w:p w14:paraId="61A4A9CE" w14:textId="77777777" w:rsidR="00932BF7" w:rsidRDefault="00932BF7" w:rsidP="00932BF7">
      <w:pPr>
        <w:spacing w:after="0" w:line="240" w:lineRule="auto"/>
      </w:pPr>
    </w:p>
    <w:p w14:paraId="0513392D" w14:textId="77777777" w:rsidR="00932BF7" w:rsidRDefault="00932BF7" w:rsidP="00932BF7">
      <w:pPr>
        <w:spacing w:after="0" w:line="240" w:lineRule="auto"/>
      </w:pPr>
      <w:r>
        <w:t>d) Measuring air quality in an industrial facility.</w:t>
      </w:r>
    </w:p>
    <w:p w14:paraId="4D85380E" w14:textId="77777777" w:rsidR="00932BF7" w:rsidRDefault="00932BF7" w:rsidP="00932BF7">
      <w:pPr>
        <w:spacing w:after="0" w:line="240" w:lineRule="auto"/>
      </w:pPr>
    </w:p>
    <w:p w14:paraId="0AC46095" w14:textId="77777777" w:rsidR="00932BF7" w:rsidRDefault="00932BF7" w:rsidP="00932BF7">
      <w:pPr>
        <w:spacing w:after="0" w:line="240" w:lineRule="auto"/>
      </w:pPr>
      <w:r>
        <w:t xml:space="preserve">Answer: </w:t>
      </w:r>
      <w:r w:rsidRPr="00932BF7">
        <w:rPr>
          <w:color w:val="F2F2F2" w:themeColor="background1" w:themeShade="F2"/>
        </w:rPr>
        <w:t>b) Controlling the lighting and thermostat in a smart home.</w:t>
      </w:r>
    </w:p>
    <w:p w14:paraId="2AB9F265" w14:textId="77777777" w:rsidR="00932BF7" w:rsidRDefault="00932BF7" w:rsidP="00932BF7">
      <w:pPr>
        <w:spacing w:after="0" w:line="240" w:lineRule="auto"/>
      </w:pPr>
    </w:p>
    <w:p w14:paraId="3A94E45C" w14:textId="77777777" w:rsidR="00932BF7" w:rsidRPr="00932BF7" w:rsidRDefault="00932BF7" w:rsidP="00932BF7">
      <w:pPr>
        <w:spacing w:after="0" w:line="240" w:lineRule="auto"/>
        <w:rPr>
          <w:b/>
          <w:bCs/>
        </w:rPr>
      </w:pPr>
      <w:r w:rsidRPr="00932BF7">
        <w:rPr>
          <w:b/>
          <w:bCs/>
        </w:rPr>
        <w:t>What distinguishes IoT devices from WSN sensor nodes in terms of their connectivity?</w:t>
      </w:r>
    </w:p>
    <w:p w14:paraId="7D0964D3" w14:textId="77777777" w:rsidR="00932BF7" w:rsidRDefault="00932BF7" w:rsidP="00932BF7">
      <w:pPr>
        <w:spacing w:after="0" w:line="240" w:lineRule="auto"/>
      </w:pPr>
    </w:p>
    <w:p w14:paraId="6C6DF6D3" w14:textId="77777777" w:rsidR="00932BF7" w:rsidRDefault="00932BF7" w:rsidP="00932BF7">
      <w:pPr>
        <w:spacing w:after="0" w:line="240" w:lineRule="auto"/>
      </w:pPr>
      <w:r>
        <w:t>a) IoT devices are always connected to the internet, while WSN nodes are not.</w:t>
      </w:r>
    </w:p>
    <w:p w14:paraId="51A2E660" w14:textId="77777777" w:rsidR="00932BF7" w:rsidRDefault="00932BF7" w:rsidP="00932BF7">
      <w:pPr>
        <w:spacing w:after="0" w:line="240" w:lineRule="auto"/>
      </w:pPr>
    </w:p>
    <w:p w14:paraId="716CD61A" w14:textId="77777777" w:rsidR="00932BF7" w:rsidRDefault="00932BF7" w:rsidP="00932BF7">
      <w:pPr>
        <w:spacing w:after="0" w:line="240" w:lineRule="auto"/>
      </w:pPr>
      <w:r>
        <w:t>b) WSN nodes use Bluetooth for communication, while IoT devices use Wi-Fi.</w:t>
      </w:r>
    </w:p>
    <w:p w14:paraId="775E8C7E" w14:textId="77777777" w:rsidR="00932BF7" w:rsidRDefault="00932BF7" w:rsidP="00932BF7">
      <w:pPr>
        <w:spacing w:after="0" w:line="240" w:lineRule="auto"/>
      </w:pPr>
    </w:p>
    <w:p w14:paraId="0140B118" w14:textId="77777777" w:rsidR="00932BF7" w:rsidRDefault="00932BF7" w:rsidP="00932BF7">
      <w:pPr>
        <w:spacing w:after="0" w:line="240" w:lineRule="auto"/>
      </w:pPr>
      <w:r>
        <w:t>c) IoT devices can communicate with each other and the internet, whereas WSN nodes typically communicate within a local network.</w:t>
      </w:r>
    </w:p>
    <w:p w14:paraId="29D687D0" w14:textId="77777777" w:rsidR="00932BF7" w:rsidRDefault="00932BF7" w:rsidP="00932BF7">
      <w:pPr>
        <w:spacing w:after="0" w:line="240" w:lineRule="auto"/>
      </w:pPr>
    </w:p>
    <w:p w14:paraId="262502D8" w14:textId="77777777" w:rsidR="00932BF7" w:rsidRDefault="00932BF7" w:rsidP="00932BF7">
      <w:pPr>
        <w:spacing w:after="0" w:line="240" w:lineRule="auto"/>
      </w:pPr>
      <w:r>
        <w:t>d) Both IoT devices and WSN nodes exclusively use wired connections.</w:t>
      </w:r>
    </w:p>
    <w:p w14:paraId="74EAD3FF" w14:textId="77777777" w:rsidR="00932BF7" w:rsidRDefault="00932BF7" w:rsidP="00932BF7">
      <w:pPr>
        <w:spacing w:after="0" w:line="240" w:lineRule="auto"/>
      </w:pPr>
    </w:p>
    <w:p w14:paraId="7A32AEB8" w14:textId="6FD3D6AE" w:rsidR="00052111" w:rsidRDefault="00932BF7" w:rsidP="00932BF7">
      <w:pPr>
        <w:spacing w:after="0" w:line="240" w:lineRule="auto"/>
      </w:pPr>
      <w:r>
        <w:t xml:space="preserve">Answer: </w:t>
      </w:r>
      <w:r w:rsidRPr="00932BF7">
        <w:rPr>
          <w:color w:val="F2F2F2" w:themeColor="background1" w:themeShade="F2"/>
        </w:rPr>
        <w:t>c) IoT devices can communicate with each other and the internet, whereas WSN nodes typically communicate within a local network.</w:t>
      </w:r>
    </w:p>
    <w:sectPr w:rsidR="000521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wtDS2NDM3MTQyMjVX0lEKTi0uzszPAykwrAUAyl81GywAAAA="/>
  </w:docVars>
  <w:rsids>
    <w:rsidRoot w:val="00932BF7"/>
    <w:rsid w:val="00021DDF"/>
    <w:rsid w:val="00052111"/>
    <w:rsid w:val="000C03EA"/>
    <w:rsid w:val="000D60A5"/>
    <w:rsid w:val="001A06F0"/>
    <w:rsid w:val="001A66E2"/>
    <w:rsid w:val="001C310C"/>
    <w:rsid w:val="001E2D71"/>
    <w:rsid w:val="002D2053"/>
    <w:rsid w:val="0031386B"/>
    <w:rsid w:val="0032057F"/>
    <w:rsid w:val="003676C6"/>
    <w:rsid w:val="00390473"/>
    <w:rsid w:val="003F6218"/>
    <w:rsid w:val="005309CF"/>
    <w:rsid w:val="00656EF7"/>
    <w:rsid w:val="00696D26"/>
    <w:rsid w:val="006C5B71"/>
    <w:rsid w:val="006C7B7D"/>
    <w:rsid w:val="007B3B54"/>
    <w:rsid w:val="0087712A"/>
    <w:rsid w:val="008F0D1E"/>
    <w:rsid w:val="00904B40"/>
    <w:rsid w:val="00932BF7"/>
    <w:rsid w:val="009720EF"/>
    <w:rsid w:val="00994FEB"/>
    <w:rsid w:val="009A54D3"/>
    <w:rsid w:val="009B4629"/>
    <w:rsid w:val="00BA71D3"/>
    <w:rsid w:val="00BE408E"/>
    <w:rsid w:val="00BE4768"/>
    <w:rsid w:val="00D010DE"/>
    <w:rsid w:val="00D57AA2"/>
    <w:rsid w:val="00DC334E"/>
    <w:rsid w:val="00ED45A9"/>
    <w:rsid w:val="00EF6D1D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9A89C"/>
  <w15:chartTrackingRefBased/>
  <w15:docId w15:val="{4462EF19-F07F-4087-98B0-BA128CA76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60</Words>
  <Characters>3193</Characters>
  <Application>Microsoft Office Word</Application>
  <DocSecurity>0</DocSecurity>
  <Lines>26</Lines>
  <Paragraphs>7</Paragraphs>
  <ScaleCrop>false</ScaleCrop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1</cp:revision>
  <dcterms:created xsi:type="dcterms:W3CDTF">2023-09-11T09:49:00Z</dcterms:created>
  <dcterms:modified xsi:type="dcterms:W3CDTF">2023-09-11T09:52:00Z</dcterms:modified>
</cp:coreProperties>
</file>